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2B14A" w14:textId="77777777" w:rsidR="001154B0" w:rsidRDefault="001154B0" w:rsidP="00AA61C2">
      <w:pPr>
        <w:rPr>
          <w:rFonts w:asciiTheme="minorBidi" w:eastAsia="Times New Roman" w:hAnsiTheme="minorBidi"/>
          <w:b/>
          <w:bCs/>
          <w:color w:val="C00000"/>
          <w:sz w:val="28"/>
          <w:szCs w:val="28"/>
        </w:rPr>
      </w:pPr>
    </w:p>
    <w:p w14:paraId="54A4CE03" w14:textId="77777777" w:rsidR="008D61F6" w:rsidRDefault="008D61F6" w:rsidP="008D61F6">
      <w:pPr>
        <w:spacing w:line="276" w:lineRule="auto"/>
        <w:rPr>
          <w:rFonts w:asciiTheme="minorBidi" w:eastAsia="Times New Roman" w:hAnsiTheme="minorBidi"/>
          <w:b/>
          <w:bCs/>
          <w:color w:val="C00000"/>
          <w:sz w:val="32"/>
          <w:szCs w:val="32"/>
        </w:rPr>
      </w:pPr>
    </w:p>
    <w:p w14:paraId="7AE8A84F" w14:textId="46A21FA5" w:rsidR="001A18A6" w:rsidRPr="008D61F6" w:rsidRDefault="00AA61C2" w:rsidP="008D61F6">
      <w:pPr>
        <w:spacing w:line="276" w:lineRule="auto"/>
        <w:rPr>
          <w:rFonts w:asciiTheme="minorBidi" w:eastAsia="Times New Roman" w:hAnsiTheme="minorBidi"/>
          <w:b/>
          <w:bCs/>
          <w:color w:val="C00000"/>
          <w:sz w:val="32"/>
          <w:szCs w:val="32"/>
        </w:rPr>
      </w:pPr>
      <w:r w:rsidRPr="008D61F6"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>MEDIA RELEASE TEMPLATE</w:t>
      </w:r>
      <w:r w:rsidR="001A18A6" w:rsidRPr="008D61F6"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 xml:space="preserve"> FOR P&amp;</w:t>
      </w:r>
      <w:proofErr w:type="gramStart"/>
      <w:r w:rsidR="001A18A6" w:rsidRPr="008D61F6"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>C</w:t>
      </w:r>
      <w:r w:rsidRPr="008D61F6"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>’S</w:t>
      </w:r>
      <w:proofErr w:type="gramEnd"/>
      <w:r w:rsidRPr="008D61F6">
        <w:rPr>
          <w:rFonts w:asciiTheme="minorBidi" w:eastAsia="Times New Roman" w:hAnsiTheme="minorBidi"/>
          <w:b/>
          <w:bCs/>
          <w:color w:val="C00000"/>
          <w:sz w:val="32"/>
          <w:szCs w:val="32"/>
        </w:rPr>
        <w:t xml:space="preserve"> TO SEND TO LOCAL MEDIA AHEAD OF P&amp;C DAY</w:t>
      </w:r>
    </w:p>
    <w:p w14:paraId="02B633B5" w14:textId="77777777" w:rsidR="001154B0" w:rsidRDefault="001154B0" w:rsidP="001154B0">
      <w:pPr>
        <w:rPr>
          <w:b/>
          <w:bCs/>
          <w:color w:val="1F4E79" w:themeColor="accent5" w:themeShade="80"/>
          <w:sz w:val="28"/>
          <w:szCs w:val="28"/>
        </w:rPr>
      </w:pPr>
    </w:p>
    <w:p w14:paraId="22EA5ECD" w14:textId="0760BE9D" w:rsidR="001154B0" w:rsidRPr="008D61F6" w:rsidRDefault="001154B0" w:rsidP="001154B0">
      <w:pPr>
        <w:jc w:val="both"/>
        <w:rPr>
          <w:color w:val="1F4E79" w:themeColor="accent5" w:themeShade="80"/>
          <w:sz w:val="28"/>
          <w:szCs w:val="28"/>
        </w:rPr>
      </w:pPr>
      <w:r w:rsidRPr="008D61F6">
        <w:rPr>
          <w:color w:val="1F4E79" w:themeColor="accent5" w:themeShade="80"/>
          <w:sz w:val="28"/>
          <w:szCs w:val="28"/>
        </w:rPr>
        <w:t xml:space="preserve">On the next page is a template media release that can be used as a template OR a guide/starting point when contacting your local media outlet (community newspaper, local radio etc.) </w:t>
      </w:r>
      <w:r w:rsidR="008D61F6" w:rsidRPr="008D61F6">
        <w:rPr>
          <w:color w:val="1F4E79" w:themeColor="accent5" w:themeShade="80"/>
          <w:sz w:val="28"/>
          <w:szCs w:val="28"/>
        </w:rPr>
        <w:t xml:space="preserve">to seek publicity </w:t>
      </w:r>
      <w:r w:rsidRPr="008D61F6">
        <w:rPr>
          <w:color w:val="1F4E79" w:themeColor="accent5" w:themeShade="80"/>
          <w:sz w:val="28"/>
          <w:szCs w:val="28"/>
        </w:rPr>
        <w:t>ahead of P&amp;C Day celebrations. Please feel free to add, remove or change</w:t>
      </w:r>
      <w:r w:rsidR="008D61F6" w:rsidRPr="008D61F6">
        <w:rPr>
          <w:b/>
          <w:bCs/>
          <w:color w:val="1F4E79" w:themeColor="accent5" w:themeShade="80"/>
          <w:sz w:val="28"/>
          <w:szCs w:val="28"/>
        </w:rPr>
        <w:t>*</w:t>
      </w:r>
      <w:r w:rsidRPr="008D61F6">
        <w:rPr>
          <w:color w:val="1F4E79" w:themeColor="accent5" w:themeShade="80"/>
          <w:sz w:val="28"/>
          <w:szCs w:val="28"/>
        </w:rPr>
        <w:t xml:space="preserve"> details within the media release to </w:t>
      </w:r>
      <w:r w:rsidR="008D61F6" w:rsidRPr="008D61F6">
        <w:rPr>
          <w:color w:val="1F4E79" w:themeColor="accent5" w:themeShade="80"/>
          <w:sz w:val="28"/>
          <w:szCs w:val="28"/>
        </w:rPr>
        <w:t xml:space="preserve">personalise it to </w:t>
      </w:r>
      <w:r w:rsidRPr="008D61F6">
        <w:rPr>
          <w:color w:val="1F4E79" w:themeColor="accent5" w:themeShade="80"/>
          <w:sz w:val="28"/>
          <w:szCs w:val="28"/>
        </w:rPr>
        <w:t>best suit the needs of your P&amp;C.</w:t>
      </w:r>
    </w:p>
    <w:p w14:paraId="326708F5" w14:textId="35CF69B5" w:rsidR="008D61F6" w:rsidRDefault="008D61F6" w:rsidP="001154B0">
      <w:pPr>
        <w:jc w:val="both"/>
        <w:rPr>
          <w:color w:val="1F4E79" w:themeColor="accent5" w:themeShade="80"/>
        </w:rPr>
      </w:pPr>
    </w:p>
    <w:p w14:paraId="71172243" w14:textId="50BC7EBE" w:rsidR="008D61F6" w:rsidRPr="008D61F6" w:rsidRDefault="008D61F6" w:rsidP="001154B0">
      <w:pPr>
        <w:jc w:val="both"/>
        <w:rPr>
          <w:b/>
          <w:bCs/>
          <w:i/>
          <w:iCs/>
          <w:color w:val="1F4E79" w:themeColor="accent5" w:themeShade="80"/>
        </w:rPr>
      </w:pPr>
      <w:r w:rsidRPr="008D61F6">
        <w:rPr>
          <w:b/>
          <w:bCs/>
          <w:i/>
          <w:iCs/>
          <w:color w:val="1F4E79" w:themeColor="accent5" w:themeShade="80"/>
        </w:rPr>
        <w:t>*Please do not alter the survey data including financial information and volunteer hours. You may remove this data if you wish. You could also include the specific data from your P&amp;C’s survey response from 2020.</w:t>
      </w:r>
    </w:p>
    <w:p w14:paraId="5994DEF9" w14:textId="5B1DB221" w:rsidR="00783E2A" w:rsidRPr="001154B0" w:rsidRDefault="00783E2A" w:rsidP="001154B0">
      <w:pPr>
        <w:rPr>
          <w:rFonts w:asciiTheme="minorBidi" w:eastAsia="Times New Roman" w:hAnsiTheme="minorBidi"/>
          <w:b/>
          <w:bCs/>
          <w:color w:val="C00000"/>
          <w:sz w:val="28"/>
          <w:szCs w:val="28"/>
        </w:rPr>
      </w:pPr>
      <w:r w:rsidRPr="001154B0">
        <w:rPr>
          <w:rFonts w:asciiTheme="minorBidi" w:eastAsia="Times New Roman" w:hAnsiTheme="minorBidi"/>
          <w:b/>
          <w:bCs/>
          <w:color w:val="C00000"/>
          <w:sz w:val="28"/>
          <w:szCs w:val="28"/>
        </w:rPr>
        <w:br w:type="page"/>
      </w:r>
    </w:p>
    <w:p w14:paraId="4A549DA4" w14:textId="0D59D24B" w:rsidR="00783E2A" w:rsidRDefault="00B653ED" w:rsidP="00AA61C2">
      <w:pPr>
        <w:rPr>
          <w:rFonts w:asciiTheme="minorBidi" w:eastAsia="Times New Roman" w:hAnsiTheme="minorBidi"/>
          <w:b/>
          <w:bCs/>
          <w:color w:val="C00000"/>
        </w:rPr>
      </w:pPr>
      <w:r>
        <w:rPr>
          <w:rFonts w:asciiTheme="minorBidi" w:eastAsia="Times New Roman" w:hAnsiTheme="minorBidi"/>
          <w:noProof/>
          <w:color w:val="000000" w:themeColor="text1"/>
        </w:rPr>
        <w:lastRenderedPageBreak/>
        <w:drawing>
          <wp:anchor distT="0" distB="0" distL="114300" distR="114300" simplePos="0" relativeHeight="251662336" behindDoc="1" locked="0" layoutInCell="1" allowOverlap="1" wp14:anchorId="329DF08C" wp14:editId="49E5334E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1123950" cy="1195288"/>
            <wp:effectExtent l="0" t="0" r="0" b="5080"/>
            <wp:wrapNone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952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3E2A">
        <w:rPr>
          <w:rFonts w:asciiTheme="minorBidi" w:eastAsia="Times New Roman" w:hAnsiTheme="minorBidi"/>
          <w:b/>
          <w:bCs/>
          <w:noProof/>
          <w:color w:val="C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A68198" wp14:editId="0FDAA3F9">
                <wp:simplePos x="0" y="0"/>
                <wp:positionH relativeFrom="margin">
                  <wp:align>left</wp:align>
                </wp:positionH>
                <wp:positionV relativeFrom="paragraph">
                  <wp:posOffset>29210</wp:posOffset>
                </wp:positionV>
                <wp:extent cx="2139351" cy="577969"/>
                <wp:effectExtent l="0" t="0" r="13335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351" cy="5779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9D9977" w14:textId="77777777" w:rsidR="00783E2A" w:rsidRDefault="00783E2A" w:rsidP="00783E2A">
                            <w:pPr>
                              <w:jc w:val="center"/>
                              <w:rPr>
                                <w:rFonts w:asciiTheme="minorBidi" w:eastAsia="Times New Roman" w:hAnsiTheme="minorBidi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6215511B" w14:textId="7A290CE9" w:rsidR="00783E2A" w:rsidRPr="00783E2A" w:rsidRDefault="00783E2A" w:rsidP="00783E2A">
                            <w:pPr>
                              <w:jc w:val="center"/>
                              <w:rPr>
                                <w:rFonts w:asciiTheme="minorBidi" w:eastAsia="Times New Roman" w:hAnsiTheme="minorBid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783E2A">
                              <w:rPr>
                                <w:rFonts w:asciiTheme="minorBidi" w:eastAsia="Times New Roman" w:hAnsiTheme="minorBidi"/>
                                <w:b/>
                                <w:bCs/>
                                <w:color w:val="000000" w:themeColor="text1"/>
                                <w:highlight w:val="yellow"/>
                              </w:rPr>
                              <w:t>P&amp;C LOGO/LETTERHEAD</w:t>
                            </w:r>
                          </w:p>
                          <w:p w14:paraId="66D561B5" w14:textId="77777777" w:rsidR="00783E2A" w:rsidRDefault="00783E2A" w:rsidP="00783E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A681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.3pt;width:168.45pt;height:45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" fillcolor="white [3201]" strokeweight=".5pt">
                <v:textbox>
                  <w:txbxContent>
                    <w:p w14:paraId="3D9D9977" w14:textId="77777777" w:rsidR="00783E2A" w:rsidRDefault="00783E2A" w:rsidP="00783E2A">
                      <w:pPr>
                        <w:jc w:val="center"/>
                        <w:rPr>
                          <w:rFonts w:asciiTheme="minorBidi" w:eastAsia="Times New Roman" w:hAnsiTheme="minorBidi"/>
                          <w:b/>
                          <w:bCs/>
                          <w:color w:val="000000" w:themeColor="text1"/>
                        </w:rPr>
                      </w:pPr>
                    </w:p>
                    <w:p w14:paraId="6215511B" w14:textId="7A290CE9" w:rsidR="00783E2A" w:rsidRPr="00783E2A" w:rsidRDefault="00783E2A" w:rsidP="00783E2A">
                      <w:pPr>
                        <w:jc w:val="center"/>
                        <w:rPr>
                          <w:rFonts w:asciiTheme="minorBidi" w:eastAsia="Times New Roman" w:hAnsiTheme="minorBidi"/>
                          <w:b/>
                          <w:bCs/>
                          <w:color w:val="000000" w:themeColor="text1"/>
                        </w:rPr>
                      </w:pPr>
                      <w:r w:rsidRPr="00783E2A">
                        <w:rPr>
                          <w:rFonts w:asciiTheme="minorBidi" w:eastAsia="Times New Roman" w:hAnsiTheme="minorBidi"/>
                          <w:b/>
                          <w:bCs/>
                          <w:color w:val="000000" w:themeColor="text1"/>
                          <w:highlight w:val="yellow"/>
                        </w:rPr>
                        <w:t>P&amp;C LOGO/LETTERHEAD</w:t>
                      </w:r>
                    </w:p>
                    <w:p w14:paraId="66D561B5" w14:textId="77777777" w:rsidR="00783E2A" w:rsidRDefault="00783E2A" w:rsidP="00783E2A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A888F6" w14:textId="5BDB7664" w:rsidR="00F13607" w:rsidRPr="009E185B" w:rsidRDefault="00F13607" w:rsidP="001A18A6">
      <w:pPr>
        <w:rPr>
          <w:rFonts w:asciiTheme="minorBidi" w:eastAsia="Times New Roman" w:hAnsiTheme="minorBidi"/>
          <w:b/>
          <w:bCs/>
          <w:color w:val="000000" w:themeColor="text1"/>
          <w:sz w:val="21"/>
          <w:szCs w:val="21"/>
        </w:rPr>
      </w:pPr>
    </w:p>
    <w:p w14:paraId="0B4A725C" w14:textId="5EA56E00" w:rsidR="00783E2A" w:rsidRDefault="00783E2A" w:rsidP="00D15DCF">
      <w:pPr>
        <w:rPr>
          <w:rFonts w:asciiTheme="minorBidi" w:eastAsia="Times New Roman" w:hAnsiTheme="minorBidi"/>
          <w:color w:val="000000" w:themeColor="text1"/>
        </w:rPr>
      </w:pPr>
    </w:p>
    <w:p w14:paraId="20875437" w14:textId="77777777" w:rsidR="00783E2A" w:rsidRDefault="00783E2A" w:rsidP="00D15DCF">
      <w:pPr>
        <w:rPr>
          <w:rFonts w:asciiTheme="minorBidi" w:eastAsia="Times New Roman" w:hAnsiTheme="minorBidi"/>
          <w:color w:val="000000" w:themeColor="text1"/>
        </w:rPr>
      </w:pPr>
    </w:p>
    <w:p w14:paraId="5EF649F3" w14:textId="77777777" w:rsidR="00B653ED" w:rsidRDefault="00B653ED" w:rsidP="00D15DCF">
      <w:pPr>
        <w:rPr>
          <w:rFonts w:asciiTheme="minorBidi" w:eastAsia="Times New Roman" w:hAnsiTheme="minorBidi"/>
          <w:color w:val="000000" w:themeColor="text1"/>
        </w:rPr>
      </w:pPr>
    </w:p>
    <w:p w14:paraId="58409434" w14:textId="78EE09AE" w:rsidR="009E185B" w:rsidRPr="00D15DCF" w:rsidRDefault="009E185B" w:rsidP="00D15DCF">
      <w:pPr>
        <w:rPr>
          <w:rFonts w:asciiTheme="minorBidi" w:eastAsia="Times New Roman" w:hAnsiTheme="minorBidi"/>
          <w:color w:val="000000" w:themeColor="text1"/>
        </w:rPr>
      </w:pPr>
      <w:r w:rsidRPr="009E185B">
        <w:rPr>
          <w:rFonts w:asciiTheme="minorBidi" w:eastAsia="Times New Roman" w:hAnsiTheme="minorBidi"/>
          <w:color w:val="000000" w:themeColor="text1"/>
        </w:rPr>
        <w:t>Media Release</w:t>
      </w:r>
    </w:p>
    <w:p w14:paraId="670C2B4E" w14:textId="77777777" w:rsidR="004C162D" w:rsidRPr="00CC1664" w:rsidRDefault="004C162D" w:rsidP="00ED1644">
      <w:pPr>
        <w:rPr>
          <w:rFonts w:asciiTheme="minorBidi" w:hAnsiTheme="minorBidi"/>
          <w:b/>
          <w:bCs/>
          <w:sz w:val="36"/>
          <w:szCs w:val="36"/>
        </w:rPr>
      </w:pPr>
    </w:p>
    <w:p w14:paraId="052C0920" w14:textId="164141BC" w:rsidR="00ED1644" w:rsidRPr="009E185B" w:rsidRDefault="00CC1664" w:rsidP="00ED1644">
      <w:pPr>
        <w:rPr>
          <w:rFonts w:asciiTheme="minorBidi" w:hAnsiTheme="minorBidi"/>
          <w:b/>
          <w:bCs/>
          <w:sz w:val="36"/>
          <w:szCs w:val="36"/>
        </w:rPr>
      </w:pPr>
      <w:r w:rsidRPr="00CC1664">
        <w:rPr>
          <w:rFonts w:asciiTheme="minorBidi" w:hAnsiTheme="minorBidi"/>
          <w:b/>
          <w:bCs/>
          <w:sz w:val="36"/>
          <w:szCs w:val="36"/>
          <w:highlight w:val="yellow"/>
        </w:rPr>
        <w:t>[School Name]</w:t>
      </w:r>
      <w:r w:rsidR="00F02A9D">
        <w:rPr>
          <w:rFonts w:asciiTheme="minorBidi" w:hAnsiTheme="minorBidi"/>
          <w:b/>
          <w:bCs/>
          <w:sz w:val="36"/>
          <w:szCs w:val="36"/>
        </w:rPr>
        <w:t xml:space="preserve"> P&amp;C</w:t>
      </w:r>
      <w:r w:rsidR="00ED1644" w:rsidRPr="009E185B">
        <w:rPr>
          <w:rFonts w:asciiTheme="minorBidi" w:hAnsiTheme="minorBidi"/>
          <w:b/>
          <w:bCs/>
          <w:sz w:val="36"/>
          <w:szCs w:val="36"/>
        </w:rPr>
        <w:t xml:space="preserve"> </w:t>
      </w:r>
      <w:r>
        <w:rPr>
          <w:rFonts w:asciiTheme="minorBidi" w:hAnsiTheme="minorBidi"/>
          <w:b/>
          <w:bCs/>
          <w:sz w:val="36"/>
          <w:szCs w:val="36"/>
        </w:rPr>
        <w:t xml:space="preserve">to </w:t>
      </w:r>
      <w:r w:rsidR="00ED1644" w:rsidRPr="009E185B">
        <w:rPr>
          <w:rFonts w:asciiTheme="minorBidi" w:hAnsiTheme="minorBidi"/>
          <w:b/>
          <w:bCs/>
          <w:sz w:val="36"/>
          <w:szCs w:val="36"/>
        </w:rPr>
        <w:t>celebrate mammoth parent contribution on WA P&amp;C Day</w:t>
      </w:r>
    </w:p>
    <w:p w14:paraId="5FAF20D1" w14:textId="5C8AEA69" w:rsidR="009E185B" w:rsidRPr="009E185B" w:rsidRDefault="009E185B" w:rsidP="00ED1644">
      <w:pPr>
        <w:rPr>
          <w:rFonts w:asciiTheme="minorBidi" w:hAnsiTheme="minorBidi"/>
          <w:b/>
          <w:bCs/>
          <w:sz w:val="36"/>
          <w:szCs w:val="36"/>
        </w:rPr>
      </w:pPr>
    </w:p>
    <w:p w14:paraId="38B9AD3B" w14:textId="5C24B49E" w:rsidR="009E185B" w:rsidRPr="001154B0" w:rsidRDefault="009E185B" w:rsidP="009E185B">
      <w:pPr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</w:t>
      </w:r>
      <w:r w:rsidR="00CE37A8"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Day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 xml:space="preserve"> </w:t>
      </w:r>
      <w:r w:rsidR="00CE37A8"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xx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 xml:space="preserve"> </w:t>
      </w:r>
      <w:proofErr w:type="gramStart"/>
      <w:r w:rsidR="00CE37A8"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July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,</w:t>
      </w:r>
      <w:proofErr w:type="gramEnd"/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 xml:space="preserve"> 2021]</w:t>
      </w:r>
    </w:p>
    <w:p w14:paraId="41334B91" w14:textId="67E6CDF8" w:rsidR="009E185B" w:rsidRPr="001154B0" w:rsidRDefault="009E185B" w:rsidP="009E185B">
      <w:pPr>
        <w:rPr>
          <w:rFonts w:asciiTheme="minorBidi" w:hAnsiTheme="minorBidi"/>
          <w:color w:val="C00000"/>
          <w:sz w:val="22"/>
          <w:szCs w:val="22"/>
        </w:rPr>
      </w:pPr>
    </w:p>
    <w:p w14:paraId="1C788A33" w14:textId="3493701A" w:rsidR="009E185B" w:rsidRPr="001154B0" w:rsidRDefault="009E185B" w:rsidP="009E185B">
      <w:pPr>
        <w:pStyle w:val="ListParagraph"/>
        <w:numPr>
          <w:ilvl w:val="0"/>
          <w:numId w:val="3"/>
        </w:numPr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WA P&amp;C Day, celebrating the </w:t>
      </w:r>
      <w:r w:rsidR="001E5824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significant 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>contribution of P&amp;C Associations in WA public schools, is on Friday July 23</w:t>
      </w:r>
    </w:p>
    <w:p w14:paraId="3612F1E9" w14:textId="0AC89094" w:rsidR="009E185B" w:rsidRPr="001154B0" w:rsidRDefault="009E185B" w:rsidP="009E185B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School Name]</w:t>
      </w:r>
      <w:r w:rsidR="0083448D">
        <w:rPr>
          <w:rFonts w:asciiTheme="minorBidi" w:hAnsiTheme="minorBidi"/>
          <w:color w:val="000000" w:themeColor="text1"/>
          <w:sz w:val="22"/>
          <w:szCs w:val="22"/>
        </w:rPr>
        <w:t xml:space="preserve"> Parents and Citizens’ Association</w:t>
      </w:r>
      <w:r w:rsidRPr="001154B0">
        <w:rPr>
          <w:rFonts w:asciiTheme="minorBidi" w:hAnsiTheme="minorBidi"/>
          <w:sz w:val="22"/>
          <w:szCs w:val="22"/>
        </w:rPr>
        <w:t xml:space="preserve"> is 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insert details on how your P&amp;C will be celebrating]</w:t>
      </w:r>
    </w:p>
    <w:p w14:paraId="5B8248D2" w14:textId="2FCDE4CA" w:rsidR="001E5824" w:rsidRPr="001154B0" w:rsidRDefault="001E5824" w:rsidP="001E5824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In 2020, P&amp;Cs across Western Australia contributed $13 million and almost 400,000 volunteer hours to help their </w:t>
      </w:r>
      <w:proofErr w:type="gramStart"/>
      <w:r w:rsidRPr="001154B0">
        <w:rPr>
          <w:rFonts w:asciiTheme="minorBidi" w:hAnsiTheme="minorBidi"/>
          <w:color w:val="000000" w:themeColor="text1"/>
          <w:sz w:val="22"/>
          <w:szCs w:val="22"/>
        </w:rPr>
        <w:t>schools</w:t>
      </w:r>
      <w:proofErr w:type="gramEnd"/>
    </w:p>
    <w:p w14:paraId="62FDD767" w14:textId="6BB9346F" w:rsidR="009E185B" w:rsidRPr="001154B0" w:rsidRDefault="001E5824" w:rsidP="009E185B">
      <w:pPr>
        <w:pStyle w:val="ListParagraph"/>
        <w:numPr>
          <w:ilvl w:val="0"/>
          <w:numId w:val="3"/>
        </w:numPr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WA P&amp;C Day 2021 coincides with the Centenary of P&amp;C representative body </w:t>
      </w:r>
      <w:proofErr w:type="gramStart"/>
      <w:r w:rsidRPr="001154B0">
        <w:rPr>
          <w:rFonts w:asciiTheme="minorBidi" w:hAnsiTheme="minorBidi"/>
          <w:color w:val="000000" w:themeColor="text1"/>
          <w:sz w:val="22"/>
          <w:szCs w:val="22"/>
        </w:rPr>
        <w:t>WACSSO</w:t>
      </w:r>
      <w:proofErr w:type="gramEnd"/>
    </w:p>
    <w:p w14:paraId="49B689D1" w14:textId="77777777" w:rsidR="001A18A6" w:rsidRPr="001154B0" w:rsidRDefault="001A18A6" w:rsidP="001A18A6">
      <w:pPr>
        <w:rPr>
          <w:rFonts w:asciiTheme="minorBidi" w:eastAsia="Times New Roman" w:hAnsiTheme="minorBidi"/>
          <w:i/>
          <w:iCs/>
          <w:color w:val="000000" w:themeColor="text1"/>
          <w:sz w:val="22"/>
          <w:szCs w:val="22"/>
        </w:rPr>
      </w:pPr>
    </w:p>
    <w:p w14:paraId="3D29B3E5" w14:textId="01308E6D" w:rsidR="00AA61C2" w:rsidRPr="001154B0" w:rsidRDefault="00E572C6" w:rsidP="009F32C1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School Name]</w:t>
      </w:r>
      <w:r w:rsidR="0083448D">
        <w:rPr>
          <w:rFonts w:asciiTheme="minorBidi" w:hAnsiTheme="minorBidi"/>
          <w:color w:val="000000" w:themeColor="text1"/>
          <w:sz w:val="22"/>
          <w:szCs w:val="22"/>
        </w:rPr>
        <w:t xml:space="preserve"> P&amp;C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</w:t>
      </w:r>
      <w:r w:rsidR="009F32C1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is preparing to celebrate the third annual WA P&amp;C Day on Friday, July 23. P&amp;C day is a special </w:t>
      </w:r>
      <w:r w:rsidR="00FB0C63" w:rsidRPr="001154B0">
        <w:rPr>
          <w:rFonts w:asciiTheme="minorBidi" w:hAnsiTheme="minorBidi"/>
          <w:color w:val="000000" w:themeColor="text1"/>
          <w:sz w:val="22"/>
          <w:szCs w:val="22"/>
        </w:rPr>
        <w:t>date</w:t>
      </w:r>
      <w:r w:rsidR="009F32C1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to</w:t>
      </w:r>
      <w:r w:rsidR="00AA61C2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</w:t>
      </w:r>
      <w:r w:rsidR="008D170D" w:rsidRPr="001154B0">
        <w:rPr>
          <w:rFonts w:asciiTheme="minorBidi" w:hAnsiTheme="minorBidi"/>
          <w:color w:val="000000" w:themeColor="text1"/>
          <w:sz w:val="22"/>
          <w:szCs w:val="22"/>
        </w:rPr>
        <w:t>recognise, appreciate</w:t>
      </w:r>
      <w:r w:rsidR="00AA61C2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and celebrate the work P&amp;C Associations do every day to support WA Government school students and schools.</w:t>
      </w:r>
    </w:p>
    <w:p w14:paraId="03E73AF3" w14:textId="77777777" w:rsidR="00AA61C2" w:rsidRPr="001154B0" w:rsidRDefault="00AA61C2" w:rsidP="00AA61C2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7B078476" w14:textId="1747A1A5" w:rsidR="003F6D02" w:rsidRPr="001154B0" w:rsidRDefault="009E185B" w:rsidP="00FB0C63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According to a WACSSO survey, </w:t>
      </w:r>
      <w:r w:rsidR="00AA61C2" w:rsidRPr="001154B0">
        <w:rPr>
          <w:rFonts w:asciiTheme="minorBidi" w:hAnsiTheme="minorBidi"/>
          <w:color w:val="000000" w:themeColor="text1"/>
          <w:sz w:val="22"/>
          <w:szCs w:val="22"/>
        </w:rPr>
        <w:t>P&amp;Cs across Western Australia contributed $13 million and almost 400,000 volunteer hours to help their schools</w:t>
      </w:r>
      <w:r w:rsidR="009F32C1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in 2020</w:t>
      </w:r>
      <w:r w:rsidR="003F6D02" w:rsidRPr="001154B0">
        <w:rPr>
          <w:rFonts w:asciiTheme="minorBidi" w:hAnsiTheme="minorBidi"/>
          <w:color w:val="000000" w:themeColor="text1"/>
          <w:sz w:val="22"/>
          <w:szCs w:val="22"/>
        </w:rPr>
        <w:t>, which is an average of 608 hours and $20,328 per P&amp;C.</w:t>
      </w:r>
    </w:p>
    <w:p w14:paraId="6A721A8A" w14:textId="77777777" w:rsidR="00FB0C63" w:rsidRPr="001154B0" w:rsidRDefault="00FB0C63" w:rsidP="00FB0C63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2364887B" w14:textId="09E2ABC2" w:rsidR="003F6D02" w:rsidRPr="001154B0" w:rsidRDefault="00FB0C63" w:rsidP="00FB0C63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Parents are children’s first educators and continue to play a vital role in their child’s educational journey. </w:t>
      </w:r>
      <w:r w:rsidR="003F6D02" w:rsidRPr="001154B0">
        <w:rPr>
          <w:rFonts w:asciiTheme="minorBidi" w:hAnsiTheme="minorBidi"/>
          <w:color w:val="000000" w:themeColor="text1"/>
          <w:sz w:val="22"/>
          <w:szCs w:val="22"/>
        </w:rPr>
        <w:t>P&amp;Cs are the main facilitator of parent involvement in WA Government school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>s, providing services such as the</w:t>
      </w:r>
      <w:r w:rsidR="003F6D02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uniform shop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>,</w:t>
      </w:r>
      <w:r w:rsidR="003F6D02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canteen, student social events, container deposit schemes, school banking and book club.</w:t>
      </w:r>
    </w:p>
    <w:p w14:paraId="64056096" w14:textId="3D573E72" w:rsidR="009F32C1" w:rsidRPr="001154B0" w:rsidRDefault="009F32C1" w:rsidP="00AA61C2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57038117" w14:textId="21AE0352" w:rsidR="009F32C1" w:rsidRPr="001154B0" w:rsidRDefault="009F32C1" w:rsidP="00AA61C2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School Name]</w:t>
      </w:r>
      <w:r w:rsidRPr="001154B0">
        <w:rPr>
          <w:rFonts w:asciiTheme="minorBidi" w:hAnsiTheme="minorBidi"/>
          <w:b/>
          <w:bCs/>
          <w:color w:val="000000" w:themeColor="text1"/>
          <w:sz w:val="22"/>
          <w:szCs w:val="22"/>
        </w:rPr>
        <w:t xml:space="preserve"> 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Parents &amp; Citizens Association was founded in 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year]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and has completed significant projects including 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 xml:space="preserve">[insert P&amp;C </w:t>
      </w:r>
      <w:r w:rsidR="00D15DCF"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 xml:space="preserve">project or </w:t>
      </w: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achievement details]</w:t>
      </w:r>
    </w:p>
    <w:p w14:paraId="54FDF625" w14:textId="77777777" w:rsidR="00AA61C2" w:rsidRPr="001154B0" w:rsidRDefault="00AA61C2" w:rsidP="00AA61C2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1D6F06DC" w14:textId="3892156F" w:rsidR="00FA2A90" w:rsidRPr="001154B0" w:rsidRDefault="00D241E0" w:rsidP="00F94A33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School Name]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</w:t>
      </w:r>
      <w:r w:rsidR="00AA61C2" w:rsidRPr="001154B0">
        <w:rPr>
          <w:rFonts w:asciiTheme="minorBidi" w:hAnsiTheme="minorBidi"/>
          <w:color w:val="000000" w:themeColor="text1"/>
          <w:sz w:val="22"/>
          <w:szCs w:val="22"/>
        </w:rPr>
        <w:t>P&amp;C will be</w:t>
      </w:r>
      <w:r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celebrating WA P&amp;C Day by</w:t>
      </w:r>
      <w:r w:rsidR="00AA61C2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</w:t>
      </w:r>
      <w:r w:rsidR="00AA61C2" w:rsidRPr="001154B0">
        <w:rPr>
          <w:rFonts w:asciiTheme="minorBidi" w:hAnsiTheme="minorBidi"/>
          <w:color w:val="000000" w:themeColor="text1"/>
          <w:sz w:val="22"/>
          <w:szCs w:val="22"/>
          <w:highlight w:val="yellow"/>
        </w:rPr>
        <w:t>[insert details on how your P&amp;C will be celebrating]</w:t>
      </w:r>
      <w:r w:rsidR="00AA61C2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. </w:t>
      </w:r>
    </w:p>
    <w:p w14:paraId="50C2E34F" w14:textId="77777777" w:rsidR="00FA2A90" w:rsidRPr="001154B0" w:rsidRDefault="00FA2A90" w:rsidP="00D241E0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030CF179" w14:textId="538218F6" w:rsidR="00F13607" w:rsidRPr="001154B0" w:rsidRDefault="00F13607" w:rsidP="009F32C1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  <w:r w:rsidRPr="001154B0">
        <w:rPr>
          <w:rFonts w:asciiTheme="minorBidi" w:hAnsiTheme="minorBidi"/>
          <w:color w:val="000000" w:themeColor="text1"/>
          <w:sz w:val="22"/>
          <w:szCs w:val="22"/>
        </w:rPr>
        <w:t>2021 P&amp;C Day is particularly special as it coincides with the Centenary of the WA Council of State School Organisations (WACSSO), the representative body for P&amp;Cs in WA.</w:t>
      </w:r>
      <w:r w:rsidR="009F32C1" w:rsidRPr="001154B0">
        <w:rPr>
          <w:rFonts w:asciiTheme="minorBidi" w:hAnsiTheme="minorBidi"/>
          <w:color w:val="000000" w:themeColor="text1"/>
          <w:sz w:val="22"/>
          <w:szCs w:val="22"/>
        </w:rPr>
        <w:t xml:space="preserve"> P&amp;Cs have P&amp;Cs have been supporting WA schools for more than 100 years, with the first being established as early as 1916.</w:t>
      </w:r>
    </w:p>
    <w:p w14:paraId="4947EC23" w14:textId="77777777" w:rsidR="00F13607" w:rsidRPr="001154B0" w:rsidRDefault="00F13607" w:rsidP="008D170D">
      <w:pPr>
        <w:jc w:val="both"/>
        <w:rPr>
          <w:rFonts w:asciiTheme="minorBidi" w:hAnsiTheme="minorBidi"/>
          <w:color w:val="000000" w:themeColor="text1"/>
          <w:sz w:val="22"/>
          <w:szCs w:val="22"/>
        </w:rPr>
      </w:pPr>
    </w:p>
    <w:p w14:paraId="3AFE77D0" w14:textId="2BC22C18" w:rsidR="00AE41D6" w:rsidRPr="001154B0" w:rsidRDefault="00AA61C2" w:rsidP="00A353AA">
      <w:pPr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</w:pPr>
      <w:r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  <w:t xml:space="preserve">Comments attributed to </w:t>
      </w:r>
      <w:r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  <w:highlight w:val="yellow"/>
        </w:rPr>
        <w:t>[School Name]</w:t>
      </w:r>
      <w:r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  <w:t xml:space="preserve"> P&amp;C</w:t>
      </w:r>
      <w:r w:rsidR="009240F6"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  <w:t xml:space="preserve"> </w:t>
      </w:r>
      <w:r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  <w:t xml:space="preserve">President, </w:t>
      </w:r>
      <w:r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  <w:highlight w:val="yellow"/>
        </w:rPr>
        <w:t>[</w:t>
      </w:r>
      <w:r w:rsidR="00F94A33"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  <w:highlight w:val="yellow"/>
        </w:rPr>
        <w:t>Name</w:t>
      </w:r>
      <w:r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  <w:highlight w:val="yellow"/>
        </w:rPr>
        <w:t>]</w:t>
      </w:r>
      <w:r w:rsidR="009240F6"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  <w:t>:</w:t>
      </w:r>
    </w:p>
    <w:p w14:paraId="52C7AD84" w14:textId="230BA4A6" w:rsidR="009A14FF" w:rsidRPr="001154B0" w:rsidRDefault="00D15DCF" w:rsidP="00A353AA">
      <w:pPr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</w:pPr>
      <w:r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 xml:space="preserve">Insert personal comment by President </w:t>
      </w:r>
      <w:proofErr w:type="spellStart"/>
      <w:r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>e.g</w:t>
      </w:r>
      <w:proofErr w:type="spellEnd"/>
      <w:r w:rsidR="009A14FF"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>:</w:t>
      </w:r>
      <w:r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 xml:space="preserve"> </w:t>
      </w:r>
    </w:p>
    <w:p w14:paraId="4E0EE584" w14:textId="77777777" w:rsidR="009A14FF" w:rsidRPr="001154B0" w:rsidRDefault="009A14FF" w:rsidP="00A353AA">
      <w:pPr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</w:pPr>
    </w:p>
    <w:p w14:paraId="216741FF" w14:textId="37D8763C" w:rsidR="009A14FF" w:rsidRPr="001154B0" w:rsidRDefault="002F6E70" w:rsidP="00A353AA">
      <w:pPr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</w:pPr>
      <w:r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>“</w:t>
      </w:r>
      <w:r w:rsidR="00D15DCF"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>I am</w:t>
      </w:r>
      <w:r w:rsidR="009A14FF"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 xml:space="preserve"> proud to be part of such a hardworking group of volunteers that works tirelessly every day to ensure our children have the best opportunities and environment in which to learn to learn.</w:t>
      </w:r>
    </w:p>
    <w:p w14:paraId="02E1CC9A" w14:textId="77777777" w:rsidR="009A14FF" w:rsidRPr="001154B0" w:rsidRDefault="009A14FF" w:rsidP="00A353AA">
      <w:pPr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</w:pPr>
    </w:p>
    <w:p w14:paraId="53225D40" w14:textId="2CED34B4" w:rsidR="00D15DCF" w:rsidRPr="001154B0" w:rsidRDefault="009A14FF" w:rsidP="00A353AA">
      <w:pPr>
        <w:rPr>
          <w:rFonts w:asciiTheme="minorBidi" w:eastAsia="Times New Roman" w:hAnsiTheme="minorBidi"/>
          <w:color w:val="000000" w:themeColor="text1"/>
          <w:sz w:val="22"/>
          <w:szCs w:val="22"/>
        </w:rPr>
      </w:pPr>
      <w:r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>WA P&amp;C Day is a wonderful opportunity to acknowledge the significant contribution of parents and carers who</w:t>
      </w:r>
      <w:r w:rsidR="002E01FD"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 xml:space="preserve"> give their time generously</w:t>
      </w:r>
      <w:r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 xml:space="preserve"> </w:t>
      </w:r>
      <w:r w:rsidR="002E01FD"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 xml:space="preserve">in many roles </w:t>
      </w:r>
      <w:r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>as part of our P&amp;C.</w:t>
      </w:r>
      <w:r w:rsidR="00D15DCF" w:rsidRPr="001154B0">
        <w:rPr>
          <w:rFonts w:asciiTheme="minorBidi" w:eastAsia="Times New Roman" w:hAnsiTheme="minorBidi"/>
          <w:color w:val="000000" w:themeColor="text1"/>
          <w:sz w:val="22"/>
          <w:szCs w:val="22"/>
          <w:highlight w:val="yellow"/>
        </w:rPr>
        <w:t>”</w:t>
      </w:r>
    </w:p>
    <w:p w14:paraId="1B7D92E3" w14:textId="3B78BC8C" w:rsidR="00ED1644" w:rsidRPr="001154B0" w:rsidRDefault="00ED1644" w:rsidP="00A353AA">
      <w:pPr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</w:pPr>
    </w:p>
    <w:p w14:paraId="21E61589" w14:textId="78270675" w:rsidR="00ED1644" w:rsidRPr="001154B0" w:rsidRDefault="00ED1644" w:rsidP="00A353AA">
      <w:pPr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</w:pPr>
      <w:r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</w:rPr>
        <w:t xml:space="preserve">P&amp;C Media Contact: </w:t>
      </w:r>
      <w:r w:rsidRPr="001154B0">
        <w:rPr>
          <w:rFonts w:asciiTheme="minorBidi" w:eastAsia="Times New Roman" w:hAnsiTheme="minorBidi"/>
          <w:b/>
          <w:bCs/>
          <w:color w:val="000000" w:themeColor="text1"/>
          <w:sz w:val="22"/>
          <w:szCs w:val="22"/>
          <w:highlight w:val="yellow"/>
        </w:rPr>
        <w:t>[Name, position, phone number]</w:t>
      </w:r>
    </w:p>
    <w:sectPr w:rsidR="00ED1644" w:rsidRPr="001154B0" w:rsidSect="00A353AA">
      <w:pgSz w:w="11900" w:h="16840"/>
      <w:pgMar w:top="964" w:right="1440" w:bottom="68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348A3"/>
    <w:multiLevelType w:val="hybridMultilevel"/>
    <w:tmpl w:val="B7A25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5944AA"/>
    <w:multiLevelType w:val="hybridMultilevel"/>
    <w:tmpl w:val="F5C2D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5C30C2"/>
    <w:multiLevelType w:val="hybridMultilevel"/>
    <w:tmpl w:val="9B020B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TM3NTMzMTKxsLRQ0lEKTi0uzszPAykwrgUAMbweXiwAAAA="/>
  </w:docVars>
  <w:rsids>
    <w:rsidRoot w:val="001A18A6"/>
    <w:rsid w:val="001154B0"/>
    <w:rsid w:val="001A18A6"/>
    <w:rsid w:val="001E5824"/>
    <w:rsid w:val="002100BF"/>
    <w:rsid w:val="00290FF0"/>
    <w:rsid w:val="002E01FD"/>
    <w:rsid w:val="002F6E70"/>
    <w:rsid w:val="003016AF"/>
    <w:rsid w:val="00351EE1"/>
    <w:rsid w:val="003A52FF"/>
    <w:rsid w:val="003F6D02"/>
    <w:rsid w:val="004C162D"/>
    <w:rsid w:val="004D1849"/>
    <w:rsid w:val="005774FB"/>
    <w:rsid w:val="00763D3B"/>
    <w:rsid w:val="00783E2A"/>
    <w:rsid w:val="00787600"/>
    <w:rsid w:val="007A1807"/>
    <w:rsid w:val="0083448D"/>
    <w:rsid w:val="008B3ECB"/>
    <w:rsid w:val="008D170D"/>
    <w:rsid w:val="008D61F6"/>
    <w:rsid w:val="00912F76"/>
    <w:rsid w:val="009240F6"/>
    <w:rsid w:val="00986689"/>
    <w:rsid w:val="009A14FF"/>
    <w:rsid w:val="009E185B"/>
    <w:rsid w:val="009F32C1"/>
    <w:rsid w:val="00A353AA"/>
    <w:rsid w:val="00AA61C2"/>
    <w:rsid w:val="00B653ED"/>
    <w:rsid w:val="00C305FF"/>
    <w:rsid w:val="00CC1664"/>
    <w:rsid w:val="00CE37A8"/>
    <w:rsid w:val="00D15DCF"/>
    <w:rsid w:val="00D241E0"/>
    <w:rsid w:val="00DF0DA6"/>
    <w:rsid w:val="00DF7B66"/>
    <w:rsid w:val="00E572C6"/>
    <w:rsid w:val="00ED1644"/>
    <w:rsid w:val="00F02A9D"/>
    <w:rsid w:val="00F13607"/>
    <w:rsid w:val="00F94A33"/>
    <w:rsid w:val="00FA2A90"/>
    <w:rsid w:val="00FB0C63"/>
    <w:rsid w:val="00FD3FA3"/>
    <w:rsid w:val="00FF3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4E8B7"/>
  <w15:chartTrackingRefBased/>
  <w15:docId w15:val="{4912FCD5-C54F-314E-814B-1516AAF27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8A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D170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8D17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9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2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34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05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2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71E7BEF19CE246BD5D627B26F6807C" ma:contentTypeVersion="14" ma:contentTypeDescription="Create a new document." ma:contentTypeScope="" ma:versionID="9160b7c454c4510a61698083a7babb5f">
  <xsd:schema xmlns:xsd="http://www.w3.org/2001/XMLSchema" xmlns:xs="http://www.w3.org/2001/XMLSchema" xmlns:p="http://schemas.microsoft.com/office/2006/metadata/properties" xmlns:ns2="d0599a47-5eba-47aa-8ac9-43a241fb7ee1" xmlns:ns3="712f8fda-42c4-4d7d-bfad-58ccfa0fec08" targetNamespace="http://schemas.microsoft.com/office/2006/metadata/properties" ma:root="true" ma:fieldsID="7b322c405e3a68effcc977edc7a16e0d" ns2:_="" ns3:_="">
    <xsd:import namespace="d0599a47-5eba-47aa-8ac9-43a241fb7ee1"/>
    <xsd:import namespace="712f8fda-42c4-4d7d-bfad-58ccfa0fec08"/>
    <xsd:element name="properties">
      <xsd:complexType>
        <xsd:sequence>
          <xsd:element name="documentManagement">
            <xsd:complexType>
              <xsd:all>
                <xsd:element ref="ns2:p885849b203f4936a80aea35b5b81ffe" minOccurs="0"/>
                <xsd:element ref="ns2:TaxCatchAll" minOccurs="0"/>
                <xsd:element ref="ns2:TaxCatchAllLabel" minOccurs="0"/>
                <xsd:element ref="ns2:h9245e6a331443d6b7b67deeb563b84e" minOccurs="0"/>
                <xsd:element ref="ns2:jf8d4d97f2bf4109bc2b54a23494995b" minOccurs="0"/>
                <xsd:element ref="ns2:ge89a33dd35f4876ba7614c657c32ea8" minOccurs="0"/>
                <xsd:element ref="ns2:l3068b506f5749bcadc7c1a33b0969a3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9a47-5eba-47aa-8ac9-43a241fb7ee1" elementFormDefault="qualified">
    <xsd:import namespace="http://schemas.microsoft.com/office/2006/documentManagement/types"/>
    <xsd:import namespace="http://schemas.microsoft.com/office/infopath/2007/PartnerControls"/>
    <xsd:element name="p885849b203f4936a80aea35b5b81ffe" ma:index="8" ma:taxonomy="true" ma:internalName="p885849b203f4936a80aea35b5b81ffe" ma:taxonomyFieldName="Level_x0020_1_x0020_Term" ma:displayName="Level 1 Term" ma:default="5;#Communications ＆ Research|3b208224-ad6f-438b-9efc-91f4f9d4c6bc" ma:fieldId="{9885849b-203f-4936-a80a-ea35b5b81ffe}" ma:sspId="001b5e7c-e7df-458b-8a99-898f8429863c" ma:termSetId="80f12f04-af74-49c9-9e8a-884cdeee96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b7d3624-310c-4718-b8ad-827b009403e3}" ma:internalName="TaxCatchAll" ma:showField="CatchAllData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b7d3624-310c-4718-b8ad-827b009403e3}" ma:internalName="TaxCatchAllLabel" ma:readOnly="true" ma:showField="CatchAllDataLabel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9245e6a331443d6b7b67deeb563b84e" ma:index="12" nillable="true" ma:taxonomy="true" ma:internalName="h9245e6a331443d6b7b67deeb563b84e" ma:taxonomyFieldName="Level_x0020_2_x0020_Term_x0020__x0028_CAR_x0029_" ma:displayName="Level 2 Term (CAR)" ma:default="" ma:fieldId="{19245e6a-3314-43d6-b7b6-7deeb563b84e}" ma:taxonomyMulti="true" ma:sspId="001b5e7c-e7df-458b-8a99-898f8429863c" ma:termSetId="f857d8d2-2106-4c0a-966b-11fbe9760a5d" ma:anchorId="6df17006-fd4e-4f69-a646-bfa68df337c5" ma:open="false" ma:isKeyword="false">
      <xsd:complexType>
        <xsd:sequence>
          <xsd:element ref="pc:Terms" minOccurs="0" maxOccurs="1"/>
        </xsd:sequence>
      </xsd:complexType>
    </xsd:element>
    <xsd:element name="jf8d4d97f2bf4109bc2b54a23494995b" ma:index="14" nillable="true" ma:taxonomy="true" ma:internalName="jf8d4d97f2bf4109bc2b54a23494995b" ma:taxonomyFieldName="Level_x0020_3_x0020_Term_x0020__x0028_CAR_x0029_" ma:displayName="Level 3 Term (CAR)" ma:indexed="true" ma:default="" ma:fieldId="{3f8d4d97-f2bf-4109-bc2b-54a23494995b}" ma:sspId="001b5e7c-e7df-458b-8a99-898f8429863c" ma:termSetId="f857d8d2-2106-4c0a-966b-11fbe9760a5d" ma:anchorId="ee508e01-9ff7-4db8-a3dc-be28fd6ccb5e" ma:open="false" ma:isKeyword="false">
      <xsd:complexType>
        <xsd:sequence>
          <xsd:element ref="pc:Terms" minOccurs="0" maxOccurs="1"/>
        </xsd:sequence>
      </xsd:complexType>
    </xsd:element>
    <xsd:element name="ge89a33dd35f4876ba7614c657c32ea8" ma:index="16" nillable="true" ma:taxonomy="true" ma:internalName="ge89a33dd35f4876ba7614c657c32ea8" ma:taxonomyFieldName="Level_x0020_4_x0020_Term_x0020__x0028_CAR_x0029_" ma:displayName="Level 4 Term (CAR)" ma:indexed="true" ma:default="" ma:fieldId="{0e89a33d-d35f-4876-ba76-14c657c32ea8}" ma:sspId="001b5e7c-e7df-458b-8a99-898f8429863c" ma:termSetId="f857d8d2-2106-4c0a-966b-11fbe9760a5d" ma:anchorId="66395c8a-564f-4722-9665-dc950582a48c" ma:open="false" ma:isKeyword="false">
      <xsd:complexType>
        <xsd:sequence>
          <xsd:element ref="pc:Terms" minOccurs="0" maxOccurs="1"/>
        </xsd:sequence>
      </xsd:complexType>
    </xsd:element>
    <xsd:element name="l3068b506f5749bcadc7c1a33b0969a3" ma:index="18" nillable="true" ma:taxonomy="true" ma:internalName="l3068b506f5749bcadc7c1a33b0969a3" ma:taxonomyFieldName="Level_x0020_5_x0020_Term_x0020__x0028_CAR_x0029_" ma:displayName="Level 5 Term (CAR)" ma:indexed="true" ma:default="" ma:fieldId="{53068b50-6f57-49bc-adc7-c1a33b0969a3}" ma:sspId="001b5e7c-e7df-458b-8a99-898f8429863c" ma:termSetId="f857d8d2-2106-4c0a-966b-11fbe9760a5d" ma:anchorId="bee99f34-a768-4d3a-a7f1-9849ef940018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f8fda-42c4-4d7d-bfad-58ccfa0fe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internalName="MediaServiceAutoTags" ma:readOnly="true">
      <xsd:simpleType>
        <xsd:restriction base="dms:Text"/>
      </xsd:simpleType>
    </xsd:element>
    <xsd:element name="MediaServiceOCR" ma:index="2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599a47-5eba-47aa-8ac9-43a241fb7ee1">
      <Value>5</Value>
    </TaxCatchAll>
    <h9245e6a331443d6b7b67deeb563b84e xmlns="d0599a47-5eba-47aa-8ac9-43a241fb7ee1">
      <Terms xmlns="http://schemas.microsoft.com/office/infopath/2007/PartnerControls"/>
    </h9245e6a331443d6b7b67deeb563b84e>
    <jf8d4d97f2bf4109bc2b54a23494995b xmlns="d0599a47-5eba-47aa-8ac9-43a241fb7ee1">
      <Terms xmlns="http://schemas.microsoft.com/office/infopath/2007/PartnerControls"/>
    </jf8d4d97f2bf4109bc2b54a23494995b>
    <ge89a33dd35f4876ba7614c657c32ea8 xmlns="d0599a47-5eba-47aa-8ac9-43a241fb7ee1">
      <Terms xmlns="http://schemas.microsoft.com/office/infopath/2007/PartnerControls"/>
    </ge89a33dd35f4876ba7614c657c32ea8>
    <p885849b203f4936a80aea35b5b81ffe xmlns="d0599a47-5eba-47aa-8ac9-43a241fb7e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 ＆ Research</TermName>
          <TermId xmlns="http://schemas.microsoft.com/office/infopath/2007/PartnerControls">3b208224-ad6f-438b-9efc-91f4f9d4c6bc</TermId>
        </TermInfo>
      </Terms>
    </p885849b203f4936a80aea35b5b81ffe>
    <l3068b506f5749bcadc7c1a33b0969a3 xmlns="d0599a47-5eba-47aa-8ac9-43a241fb7ee1">
      <Terms xmlns="http://schemas.microsoft.com/office/infopath/2007/PartnerControls"/>
    </l3068b506f5749bcadc7c1a33b0969a3>
  </documentManagement>
</p:properties>
</file>

<file path=customXml/itemProps1.xml><?xml version="1.0" encoding="utf-8"?>
<ds:datastoreItem xmlns:ds="http://schemas.openxmlformats.org/officeDocument/2006/customXml" ds:itemID="{9B495ABE-0997-4FC8-B1D8-AC7D1383F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E6F830-22EF-4FA0-AFB7-CE6A1E17593D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BB6E6FB9-7F4C-42CE-8139-EB6A1D48ED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599a47-5eba-47aa-8ac9-43a241fb7ee1"/>
    <ds:schemaRef ds:uri="712f8fda-42c4-4d7d-bfad-58ccfa0fe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B30C0B-8F2C-4360-B099-BB0B7EB155B4}">
  <ds:schemaRefs>
    <ds:schemaRef ds:uri="http://schemas.microsoft.com/office/2006/metadata/properties"/>
    <ds:schemaRef ds:uri="http://schemas.microsoft.com/office/infopath/2007/PartnerControls"/>
    <ds:schemaRef ds:uri="d0599a47-5eba-47aa-8ac9-43a241fb7e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nathan Cunningham</cp:lastModifiedBy>
  <cp:revision>7</cp:revision>
  <dcterms:created xsi:type="dcterms:W3CDTF">2021-05-06T02:46:00Z</dcterms:created>
  <dcterms:modified xsi:type="dcterms:W3CDTF">2021-05-20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71E7BEF19CE246BD5D627B26F6807C</vt:lpwstr>
  </property>
  <property fmtid="{D5CDD505-2E9C-101B-9397-08002B2CF9AE}" pid="3" name="Level 5 Term (CAR)">
    <vt:lpwstr/>
  </property>
  <property fmtid="{D5CDD505-2E9C-101B-9397-08002B2CF9AE}" pid="4" name="Level 2 Term (CAR)">
    <vt:lpwstr/>
  </property>
  <property fmtid="{D5CDD505-2E9C-101B-9397-08002B2CF9AE}" pid="5" name="Level 4 Term (CAR)">
    <vt:lpwstr/>
  </property>
  <property fmtid="{D5CDD505-2E9C-101B-9397-08002B2CF9AE}" pid="6" name="Level 1 Term">
    <vt:lpwstr>5;#Communications ＆ Research|3b208224-ad6f-438b-9efc-91f4f9d4c6bc</vt:lpwstr>
  </property>
  <property fmtid="{D5CDD505-2E9C-101B-9397-08002B2CF9AE}" pid="7" name="Level 3 Term (CAR)">
    <vt:lpwstr/>
  </property>
</Properties>
</file>